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EE121A" w14:textId="77777777" w:rsidR="00C607A3" w:rsidRPr="00C607A3" w:rsidRDefault="00C607A3" w:rsidP="00C607A3">
      <w:pPr>
        <w:pStyle w:val="Authornames"/>
        <w:rPr>
          <w:rFonts w:asciiTheme="minorHAnsi" w:hAnsiTheme="minorHAnsi"/>
          <w:b/>
        </w:rPr>
      </w:pPr>
      <w:r w:rsidRPr="00C607A3">
        <w:rPr>
          <w:rFonts w:asciiTheme="minorHAnsi" w:hAnsiTheme="minorHAnsi"/>
          <w:b/>
        </w:rPr>
        <w:t>Impact of deodorisation time and temperature on the removal of different MOAH structures: a lab-scale study on spiked coconut oil</w:t>
      </w:r>
    </w:p>
    <w:p w14:paraId="07393C07" w14:textId="77777777" w:rsidR="00C607A3" w:rsidRPr="00C607A3" w:rsidRDefault="00C607A3" w:rsidP="00C607A3">
      <w:pPr>
        <w:pStyle w:val="Authornames"/>
        <w:rPr>
          <w:rFonts w:asciiTheme="minorHAnsi" w:hAnsiTheme="minorHAnsi"/>
        </w:rPr>
      </w:pPr>
      <w:r w:rsidRPr="00C607A3">
        <w:rPr>
          <w:rFonts w:asciiTheme="minorHAnsi" w:hAnsiTheme="minorHAnsi"/>
        </w:rPr>
        <w:t>Aleksandra Gorska</w:t>
      </w:r>
      <w:r w:rsidRPr="00C607A3">
        <w:rPr>
          <w:rFonts w:asciiTheme="minorHAnsi" w:hAnsiTheme="minorHAnsi"/>
          <w:vertAlign w:val="superscript"/>
        </w:rPr>
        <w:t>a</w:t>
      </w:r>
      <w:r w:rsidRPr="00C607A3">
        <w:rPr>
          <w:rFonts w:asciiTheme="minorHAnsi" w:hAnsiTheme="minorHAnsi"/>
        </w:rPr>
        <w:t>, Sabine Danthine</w:t>
      </w:r>
      <w:r w:rsidRPr="00C607A3">
        <w:rPr>
          <w:rFonts w:asciiTheme="minorHAnsi" w:hAnsiTheme="minorHAnsi"/>
          <w:vertAlign w:val="superscript"/>
        </w:rPr>
        <w:t>b</w:t>
      </w:r>
      <w:r w:rsidRPr="00C607A3">
        <w:rPr>
          <w:rFonts w:asciiTheme="minorHAnsi" w:hAnsiTheme="minorHAnsi"/>
        </w:rPr>
        <w:t>, Nicolas Jacquet</w:t>
      </w:r>
      <w:r w:rsidRPr="00C607A3">
        <w:rPr>
          <w:rFonts w:asciiTheme="minorHAnsi" w:hAnsiTheme="minorHAnsi"/>
          <w:vertAlign w:val="superscript"/>
        </w:rPr>
        <w:t xml:space="preserve">b </w:t>
      </w:r>
      <w:r w:rsidRPr="00C607A3">
        <w:rPr>
          <w:rFonts w:asciiTheme="minorHAnsi" w:hAnsiTheme="minorHAnsi"/>
        </w:rPr>
        <w:t>and Giorgia Purcaro</w:t>
      </w:r>
      <w:r w:rsidRPr="00C607A3">
        <w:rPr>
          <w:rFonts w:asciiTheme="minorHAnsi" w:hAnsiTheme="minorHAnsi"/>
          <w:vertAlign w:val="superscript"/>
        </w:rPr>
        <w:t>a</w:t>
      </w:r>
      <w:r w:rsidRPr="00C607A3">
        <w:rPr>
          <w:rFonts w:asciiTheme="minorHAnsi" w:hAnsiTheme="minorHAnsi"/>
        </w:rPr>
        <w:t xml:space="preserve">* </w:t>
      </w:r>
    </w:p>
    <w:p w14:paraId="39C07E15" w14:textId="77777777" w:rsidR="00C607A3" w:rsidRDefault="00C607A3" w:rsidP="00C607A3">
      <w:pPr>
        <w:pStyle w:val="Affiliation"/>
        <w:rPr>
          <w:rFonts w:asciiTheme="minorHAnsi" w:hAnsiTheme="minorHAnsi"/>
        </w:rPr>
      </w:pPr>
      <w:r w:rsidRPr="00C607A3">
        <w:rPr>
          <w:rFonts w:asciiTheme="minorHAnsi" w:hAnsiTheme="minorHAnsi"/>
          <w:vertAlign w:val="superscript"/>
        </w:rPr>
        <w:t xml:space="preserve">a </w:t>
      </w:r>
      <w:r w:rsidRPr="00C607A3">
        <w:rPr>
          <w:rFonts w:asciiTheme="minorHAnsi" w:hAnsiTheme="minorHAnsi"/>
        </w:rPr>
        <w:t xml:space="preserve">Analytical Chemistry, Gembloux Agro-Bio Tech, University of Liège, Gembloux, 5030, Belgium; </w:t>
      </w:r>
      <w:r w:rsidRPr="00C607A3">
        <w:rPr>
          <w:rFonts w:asciiTheme="minorHAnsi" w:hAnsiTheme="minorHAnsi"/>
          <w:vertAlign w:val="superscript"/>
        </w:rPr>
        <w:t>b</w:t>
      </w:r>
      <w:r w:rsidRPr="00C607A3">
        <w:rPr>
          <w:rFonts w:asciiTheme="minorHAnsi" w:hAnsiTheme="minorHAnsi"/>
        </w:rPr>
        <w:t xml:space="preserve"> Food Technology, Gembloux Agro-Bio Tech, University of Liège, Gembloux, 5030, Belgium</w:t>
      </w:r>
    </w:p>
    <w:p w14:paraId="23BE0023" w14:textId="77777777" w:rsidR="0090468A" w:rsidRDefault="0090468A" w:rsidP="00C607A3">
      <w:pPr>
        <w:pStyle w:val="Affiliation"/>
        <w:rPr>
          <w:rFonts w:asciiTheme="minorHAnsi" w:hAnsiTheme="minorHAnsi"/>
        </w:rPr>
      </w:pPr>
    </w:p>
    <w:p w14:paraId="210C98B8" w14:textId="77777777" w:rsidR="0090468A" w:rsidRPr="00C607A3" w:rsidRDefault="0090468A" w:rsidP="00C607A3">
      <w:pPr>
        <w:pStyle w:val="Affiliation"/>
        <w:rPr>
          <w:rFonts w:asciiTheme="minorHAnsi" w:hAnsiTheme="minorHAnsi"/>
        </w:rPr>
      </w:pPr>
    </w:p>
    <w:p w14:paraId="557421B0" w14:textId="77777777" w:rsidR="0090468A" w:rsidRPr="0090468A" w:rsidRDefault="0090468A" w:rsidP="0090468A">
      <w:pPr>
        <w:pStyle w:val="Correspondencedetails"/>
        <w:spacing w:line="276" w:lineRule="auto"/>
        <w:rPr>
          <w:rFonts w:asciiTheme="minorHAnsi" w:hAnsiTheme="minorHAnsi"/>
        </w:rPr>
      </w:pPr>
      <w:r w:rsidRPr="0090468A">
        <w:rPr>
          <w:rFonts w:asciiTheme="minorHAnsi" w:hAnsiTheme="minorHAnsi"/>
        </w:rPr>
        <w:t xml:space="preserve">Contact information: </w:t>
      </w:r>
    </w:p>
    <w:p w14:paraId="633D45E9" w14:textId="77777777" w:rsidR="0090468A" w:rsidRPr="0090468A" w:rsidRDefault="0090468A" w:rsidP="0090468A">
      <w:pPr>
        <w:pStyle w:val="Correspondencedetails"/>
        <w:spacing w:line="276" w:lineRule="auto"/>
        <w:rPr>
          <w:rFonts w:asciiTheme="minorHAnsi" w:hAnsiTheme="minorHAnsi"/>
        </w:rPr>
      </w:pPr>
      <w:r w:rsidRPr="0090468A">
        <w:rPr>
          <w:rFonts w:asciiTheme="minorHAnsi" w:hAnsiTheme="minorHAnsi"/>
        </w:rPr>
        <w:t xml:space="preserve">*Giorgia Purcaro, gpurcaro@uliege.be </w:t>
      </w:r>
    </w:p>
    <w:p w14:paraId="40AFE7D7" w14:textId="77777777" w:rsidR="0090468A" w:rsidRPr="0090468A" w:rsidRDefault="0090468A" w:rsidP="0090468A">
      <w:pPr>
        <w:pStyle w:val="Correspondencedetails"/>
        <w:spacing w:line="276" w:lineRule="auto"/>
        <w:rPr>
          <w:rFonts w:asciiTheme="minorHAnsi" w:hAnsiTheme="minorHAnsi"/>
        </w:rPr>
      </w:pPr>
      <w:r w:rsidRPr="0090468A">
        <w:rPr>
          <w:rFonts w:asciiTheme="minorHAnsi" w:hAnsiTheme="minorHAnsi"/>
        </w:rPr>
        <w:t>Gembloux Agro-Bio Tech, University of Liège</w:t>
      </w:r>
    </w:p>
    <w:p w14:paraId="375E0809" w14:textId="77777777" w:rsidR="0090468A" w:rsidRPr="0090468A" w:rsidRDefault="0090468A" w:rsidP="0090468A">
      <w:pPr>
        <w:pStyle w:val="Correspondencedetails"/>
        <w:spacing w:line="276" w:lineRule="auto"/>
        <w:rPr>
          <w:rFonts w:asciiTheme="minorHAnsi" w:hAnsiTheme="minorHAnsi"/>
        </w:rPr>
      </w:pPr>
      <w:r w:rsidRPr="0090468A">
        <w:rPr>
          <w:rFonts w:asciiTheme="minorHAnsi" w:hAnsiTheme="minorHAnsi"/>
        </w:rPr>
        <w:t xml:space="preserve">Bât. ABT01 G8-Chemistry for Sustainable Food and Environmental Systems, </w:t>
      </w:r>
    </w:p>
    <w:p w14:paraId="2D670E72" w14:textId="77777777" w:rsidR="0090468A" w:rsidRPr="0090468A" w:rsidRDefault="0090468A" w:rsidP="0090468A">
      <w:pPr>
        <w:pStyle w:val="Correspondencedetails"/>
        <w:spacing w:line="276" w:lineRule="auto"/>
        <w:rPr>
          <w:rFonts w:asciiTheme="minorHAnsi" w:hAnsiTheme="minorHAnsi"/>
          <w:lang w:val="fr-BE"/>
        </w:rPr>
      </w:pPr>
      <w:r w:rsidRPr="0090468A">
        <w:rPr>
          <w:rFonts w:asciiTheme="minorHAnsi" w:hAnsiTheme="minorHAnsi"/>
          <w:lang w:val="fr-BE"/>
        </w:rPr>
        <w:t>Passage des Déportés 2,</w:t>
      </w:r>
    </w:p>
    <w:p w14:paraId="65A208B3" w14:textId="77777777" w:rsidR="0090468A" w:rsidRPr="0090468A" w:rsidRDefault="0090468A" w:rsidP="0090468A">
      <w:pPr>
        <w:pStyle w:val="Correspondencedetails"/>
        <w:spacing w:line="276" w:lineRule="auto"/>
        <w:rPr>
          <w:rFonts w:asciiTheme="minorHAnsi" w:hAnsiTheme="minorHAnsi"/>
          <w:lang w:val="fr-BE"/>
        </w:rPr>
      </w:pPr>
      <w:r w:rsidRPr="0090468A">
        <w:rPr>
          <w:rFonts w:asciiTheme="minorHAnsi" w:hAnsiTheme="minorHAnsi"/>
          <w:lang w:val="fr-BE"/>
        </w:rPr>
        <w:t>5030 Gembloux, Belgium</w:t>
      </w:r>
    </w:p>
    <w:p w14:paraId="14349A57" w14:textId="77777777" w:rsidR="0090468A" w:rsidRPr="0090468A" w:rsidRDefault="0090468A" w:rsidP="0090468A">
      <w:pPr>
        <w:pStyle w:val="Correspondencedetails"/>
        <w:rPr>
          <w:rFonts w:asciiTheme="minorHAnsi" w:hAnsiTheme="minorHAnsi"/>
          <w:lang w:val="fr-BE"/>
        </w:rPr>
      </w:pPr>
      <w:r w:rsidRPr="0090468A">
        <w:rPr>
          <w:rFonts w:asciiTheme="minorHAnsi" w:hAnsiTheme="minorHAnsi"/>
          <w:lang w:val="fr-BE"/>
        </w:rPr>
        <w:t>Office phone: +32 (0)81 62 22 20</w:t>
      </w:r>
    </w:p>
    <w:p w14:paraId="54B23FB0" w14:textId="77777777" w:rsidR="006F3BB4" w:rsidRPr="0090468A" w:rsidRDefault="006F3BB4" w:rsidP="006F3BB4">
      <w:pPr>
        <w:rPr>
          <w:lang w:val="fr-BE"/>
        </w:rPr>
      </w:pPr>
    </w:p>
    <w:p w14:paraId="0C6D33FD" w14:textId="77777777" w:rsidR="003445B2" w:rsidRDefault="00FA5A3B" w:rsidP="003445B2">
      <w:pPr>
        <w:keepNext/>
        <w:pageBreakBefore/>
        <w:jc w:val="both"/>
      </w:pPr>
      <w:r w:rsidRPr="003445B2">
        <w:rPr>
          <w:b/>
          <w:bCs/>
        </w:rPr>
        <w:t>Figure S1</w:t>
      </w:r>
      <w:r w:rsidRPr="00C607A3">
        <w:t xml:space="preserve"> </w:t>
      </w:r>
      <w:r w:rsidR="00F83C4E" w:rsidRPr="00C607A3">
        <w:t>–</w:t>
      </w:r>
      <w:r w:rsidRPr="00C607A3">
        <w:t xml:space="preserve"> </w:t>
      </w:r>
      <w:r w:rsidR="00F83C4E" w:rsidRPr="00C607A3">
        <w:t>GC×GC chromatogram</w:t>
      </w:r>
      <w:r w:rsidR="00556053" w:rsidRPr="00C607A3">
        <w:t xml:space="preserve"> of the spiked coconut oil showing the integration and interpretation strategy in terms of C fraction (orange </w:t>
      </w:r>
      <w:r w:rsidR="001843E8" w:rsidRPr="00C607A3">
        <w:t xml:space="preserve">rectangles), number of aromatic rings (dashed blue zones), and alkylation degree </w:t>
      </w:r>
      <w:r w:rsidR="00841200" w:rsidRPr="00C607A3">
        <w:t xml:space="preserve">(white lines). </w:t>
      </w:r>
      <w:r w:rsidR="006F3BB4" w:rsidRPr="00C607A3">
        <w:t>The alkylation degree lines were determined using the elution zones of alkylated benz[a]pyrene, as indicated in the legend. The yellow line represents the retention trend of a parent polycyclic aromatic hydrocarbon (PAH) compound as its alkyl chain length increases (+1C indicates the addition of a methyl group to the parent PAH, +2C indicates the addition of an ethyl group, and so on).</w:t>
      </w:r>
    </w:p>
    <w:p w14:paraId="512D4CA4" w14:textId="613A160F" w:rsidR="00614598" w:rsidRPr="00C607A3" w:rsidRDefault="007267D2" w:rsidP="003445B2">
      <w:pPr>
        <w:keepNext/>
        <w:jc w:val="both"/>
      </w:pPr>
      <w:r w:rsidRPr="00C607A3">
        <w:rPr>
          <w:noProof/>
        </w:rPr>
        <w:drawing>
          <wp:inline distT="0" distB="0" distL="0" distR="0" wp14:anchorId="3101327F" wp14:editId="5740C7F9">
            <wp:extent cx="5486400" cy="4058745"/>
            <wp:effectExtent l="0" t="0" r="0" b="0"/>
            <wp:docPr id="12044598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58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11DF0C" w14:textId="77777777" w:rsidR="00F77832" w:rsidRPr="00C607A3" w:rsidRDefault="00F77832" w:rsidP="007267D2">
      <w:pPr>
        <w:jc w:val="center"/>
      </w:pPr>
    </w:p>
    <w:p w14:paraId="7B8659D9" w14:textId="77777777" w:rsidR="00D9407F" w:rsidRPr="00C607A3" w:rsidRDefault="00D9407F" w:rsidP="00D9407F"/>
    <w:p w14:paraId="4BF16632" w14:textId="77777777" w:rsidR="00D9407F" w:rsidRPr="00C607A3" w:rsidRDefault="00D9407F" w:rsidP="00D9407F"/>
    <w:p w14:paraId="6AD374F6" w14:textId="77777777" w:rsidR="00D9407F" w:rsidRPr="00C607A3" w:rsidRDefault="00D9407F" w:rsidP="00D9407F"/>
    <w:p w14:paraId="6A9E5C75" w14:textId="77777777" w:rsidR="00D9407F" w:rsidRPr="00C607A3" w:rsidRDefault="00D9407F" w:rsidP="00D9407F"/>
    <w:p w14:paraId="3FF40979" w14:textId="77777777" w:rsidR="00D9407F" w:rsidRPr="00C607A3" w:rsidRDefault="00D9407F" w:rsidP="00D9407F"/>
    <w:p w14:paraId="24DADBB5" w14:textId="77777777" w:rsidR="00D9407F" w:rsidRPr="00C607A3" w:rsidRDefault="00D9407F" w:rsidP="00D9407F"/>
    <w:p w14:paraId="25AF4FDA" w14:textId="5D5146CB" w:rsidR="00D9407F" w:rsidRPr="00C607A3" w:rsidRDefault="00D9407F" w:rsidP="00D9407F">
      <w:pPr>
        <w:tabs>
          <w:tab w:val="left" w:pos="938"/>
        </w:tabs>
      </w:pPr>
    </w:p>
    <w:p w14:paraId="306A6D29" w14:textId="77777777" w:rsidR="00D9407F" w:rsidRPr="00C607A3" w:rsidRDefault="00D9407F" w:rsidP="00D9407F">
      <w:pPr>
        <w:tabs>
          <w:tab w:val="left" w:pos="938"/>
        </w:tabs>
      </w:pPr>
    </w:p>
    <w:p w14:paraId="138776B3" w14:textId="77777777" w:rsidR="00D9407F" w:rsidRPr="00C607A3" w:rsidRDefault="00D9407F" w:rsidP="00D9407F">
      <w:pPr>
        <w:tabs>
          <w:tab w:val="left" w:pos="938"/>
        </w:tabs>
      </w:pPr>
    </w:p>
    <w:p w14:paraId="7BA78BF6" w14:textId="77777777" w:rsidR="00D9407F" w:rsidRPr="00C607A3" w:rsidRDefault="00D9407F" w:rsidP="00D9407F">
      <w:pPr>
        <w:tabs>
          <w:tab w:val="left" w:pos="938"/>
        </w:tabs>
      </w:pPr>
    </w:p>
    <w:p w14:paraId="4B5320DE" w14:textId="77777777" w:rsidR="00D9407F" w:rsidRPr="00C607A3" w:rsidRDefault="00D9407F" w:rsidP="00D9407F">
      <w:pPr>
        <w:tabs>
          <w:tab w:val="left" w:pos="938"/>
        </w:tabs>
        <w:sectPr w:rsidR="00D9407F" w:rsidRPr="00C607A3" w:rsidSect="006805FA">
          <w:footerReference w:type="default" r:id="rId11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pPr w:leftFromText="180" w:rightFromText="180" w:vertAnchor="text" w:horzAnchor="margin" w:tblpY="704"/>
        <w:tblW w:w="5000" w:type="pct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1376"/>
        <w:gridCol w:w="930"/>
        <w:gridCol w:w="573"/>
        <w:gridCol w:w="463"/>
        <w:gridCol w:w="404"/>
        <w:gridCol w:w="567"/>
        <w:gridCol w:w="463"/>
        <w:gridCol w:w="481"/>
        <w:gridCol w:w="568"/>
        <w:gridCol w:w="464"/>
        <w:gridCol w:w="482"/>
        <w:gridCol w:w="568"/>
        <w:gridCol w:w="464"/>
        <w:gridCol w:w="405"/>
        <w:gridCol w:w="568"/>
        <w:gridCol w:w="464"/>
        <w:gridCol w:w="405"/>
        <w:gridCol w:w="568"/>
        <w:gridCol w:w="464"/>
        <w:gridCol w:w="405"/>
        <w:gridCol w:w="568"/>
        <w:gridCol w:w="464"/>
        <w:gridCol w:w="405"/>
        <w:gridCol w:w="568"/>
        <w:gridCol w:w="464"/>
        <w:gridCol w:w="405"/>
        <w:gridCol w:w="568"/>
        <w:gridCol w:w="464"/>
        <w:gridCol w:w="390"/>
      </w:tblGrid>
      <w:tr w:rsidR="00FA5A3B" w:rsidRPr="00C607A3" w14:paraId="67A927C0" w14:textId="77777777" w:rsidTr="00FA5A3B">
        <w:trPr>
          <w:trHeight w:val="300"/>
        </w:trPr>
        <w:tc>
          <w:tcPr>
            <w:tcW w:w="35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41E1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 </w:t>
            </w:r>
          </w:p>
        </w:tc>
        <w:tc>
          <w:tcPr>
            <w:tcW w:w="306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B2C1F3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 </w:t>
            </w:r>
          </w:p>
        </w:tc>
        <w:tc>
          <w:tcPr>
            <w:tcW w:w="479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5C77B92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Total</w:t>
            </w:r>
          </w:p>
        </w:tc>
        <w:tc>
          <w:tcPr>
            <w:tcW w:w="1004" w:type="pct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0DC3FE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C13-C20</w:t>
            </w:r>
          </w:p>
        </w:tc>
        <w:tc>
          <w:tcPr>
            <w:tcW w:w="954" w:type="pct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C8CF6D5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C20-C24</w:t>
            </w:r>
          </w:p>
        </w:tc>
        <w:tc>
          <w:tcPr>
            <w:tcW w:w="954" w:type="pct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6E628C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C24-C35</w:t>
            </w:r>
          </w:p>
        </w:tc>
        <w:tc>
          <w:tcPr>
            <w:tcW w:w="949" w:type="pct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6B6A372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C35-C40</w:t>
            </w:r>
          </w:p>
        </w:tc>
      </w:tr>
      <w:tr w:rsidR="00FA5A3B" w:rsidRPr="00C607A3" w14:paraId="34249A8B" w14:textId="77777777" w:rsidTr="00FA5A3B">
        <w:trPr>
          <w:trHeight w:val="300"/>
        </w:trPr>
        <w:tc>
          <w:tcPr>
            <w:tcW w:w="354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6DAB2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Temperature (°C)</w:t>
            </w:r>
          </w:p>
        </w:tc>
        <w:tc>
          <w:tcPr>
            <w:tcW w:w="3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E0D8BA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Time (h)</w:t>
            </w:r>
          </w:p>
        </w:tc>
        <w:tc>
          <w:tcPr>
            <w:tcW w:w="190" w:type="pct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000000"/>
            <w:noWrap/>
            <w:vAlign w:val="center"/>
            <w:hideMark/>
          </w:tcPr>
          <w:p w14:paraId="57E706E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 </w:t>
            </w:r>
          </w:p>
        </w:tc>
        <w:tc>
          <w:tcPr>
            <w:tcW w:w="15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000000"/>
            <w:noWrap/>
            <w:vAlign w:val="center"/>
            <w:hideMark/>
          </w:tcPr>
          <w:p w14:paraId="55018425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 </w:t>
            </w:r>
          </w:p>
        </w:tc>
        <w:tc>
          <w:tcPr>
            <w:tcW w:w="1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0000"/>
            <w:noWrap/>
            <w:vAlign w:val="center"/>
            <w:hideMark/>
          </w:tcPr>
          <w:p w14:paraId="3637554F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 </w:t>
            </w:r>
          </w:p>
        </w:tc>
        <w:tc>
          <w:tcPr>
            <w:tcW w:w="502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03D097B0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&lt;3AR</w:t>
            </w:r>
          </w:p>
        </w:tc>
        <w:tc>
          <w:tcPr>
            <w:tcW w:w="502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E699"/>
            <w:noWrap/>
            <w:vAlign w:val="center"/>
            <w:hideMark/>
          </w:tcPr>
          <w:p w14:paraId="7457E232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&gt;3AR</w:t>
            </w:r>
          </w:p>
        </w:tc>
        <w:tc>
          <w:tcPr>
            <w:tcW w:w="477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6A8D9F42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&lt;3AR</w:t>
            </w:r>
          </w:p>
        </w:tc>
        <w:tc>
          <w:tcPr>
            <w:tcW w:w="477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E699"/>
            <w:noWrap/>
            <w:vAlign w:val="center"/>
            <w:hideMark/>
          </w:tcPr>
          <w:p w14:paraId="562393FF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&gt;3AR</w:t>
            </w:r>
          </w:p>
        </w:tc>
        <w:tc>
          <w:tcPr>
            <w:tcW w:w="477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2DF1827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&lt;3AR</w:t>
            </w:r>
          </w:p>
        </w:tc>
        <w:tc>
          <w:tcPr>
            <w:tcW w:w="477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E699"/>
            <w:noWrap/>
            <w:vAlign w:val="center"/>
            <w:hideMark/>
          </w:tcPr>
          <w:p w14:paraId="2527E1F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&gt;3AR</w:t>
            </w:r>
          </w:p>
        </w:tc>
        <w:tc>
          <w:tcPr>
            <w:tcW w:w="477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06153B9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&lt;3AR</w:t>
            </w:r>
          </w:p>
        </w:tc>
        <w:tc>
          <w:tcPr>
            <w:tcW w:w="472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E699"/>
            <w:noWrap/>
            <w:vAlign w:val="center"/>
            <w:hideMark/>
          </w:tcPr>
          <w:p w14:paraId="779BEEC9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&gt;3AR</w:t>
            </w:r>
          </w:p>
        </w:tc>
      </w:tr>
      <w:tr w:rsidR="00FA5A3B" w:rsidRPr="00C607A3" w14:paraId="5C17F14D" w14:textId="77777777" w:rsidTr="00FA5A3B">
        <w:trPr>
          <w:trHeight w:val="300"/>
        </w:trPr>
        <w:tc>
          <w:tcPr>
            <w:tcW w:w="354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7B49945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 </w:t>
            </w:r>
          </w:p>
        </w:tc>
        <w:tc>
          <w:tcPr>
            <w:tcW w:w="3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000000"/>
            <w:noWrap/>
            <w:vAlign w:val="center"/>
            <w:hideMark/>
          </w:tcPr>
          <w:p w14:paraId="50CCE99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 </w:t>
            </w:r>
          </w:p>
        </w:tc>
        <w:tc>
          <w:tcPr>
            <w:tcW w:w="190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AC00A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Before</w:t>
            </w:r>
          </w:p>
        </w:tc>
        <w:tc>
          <w:tcPr>
            <w:tcW w:w="15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62C9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After</w:t>
            </w:r>
          </w:p>
        </w:tc>
        <w:tc>
          <w:tcPr>
            <w:tcW w:w="1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B907A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Loss</w:t>
            </w:r>
          </w:p>
        </w:tc>
        <w:tc>
          <w:tcPr>
            <w:tcW w:w="18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75C00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Before</w:t>
            </w:r>
          </w:p>
        </w:tc>
        <w:tc>
          <w:tcPr>
            <w:tcW w:w="15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126AA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After</w:t>
            </w:r>
          </w:p>
        </w:tc>
        <w:tc>
          <w:tcPr>
            <w:tcW w:w="16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75509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Loss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10B50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Before</w:t>
            </w:r>
          </w:p>
        </w:tc>
        <w:tc>
          <w:tcPr>
            <w:tcW w:w="15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BFC31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After</w:t>
            </w:r>
          </w:p>
        </w:tc>
        <w:tc>
          <w:tcPr>
            <w:tcW w:w="1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46AEA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Loss</w:t>
            </w:r>
          </w:p>
        </w:tc>
        <w:tc>
          <w:tcPr>
            <w:tcW w:w="18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7281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Before</w:t>
            </w:r>
          </w:p>
        </w:tc>
        <w:tc>
          <w:tcPr>
            <w:tcW w:w="15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ACC81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After</w:t>
            </w:r>
          </w:p>
        </w:tc>
        <w:tc>
          <w:tcPr>
            <w:tcW w:w="13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446740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Loss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9DBC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Before</w:t>
            </w:r>
          </w:p>
        </w:tc>
        <w:tc>
          <w:tcPr>
            <w:tcW w:w="15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1B08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After</w:t>
            </w:r>
          </w:p>
        </w:tc>
        <w:tc>
          <w:tcPr>
            <w:tcW w:w="13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EAE5F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Loss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43F3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Before</w:t>
            </w:r>
          </w:p>
        </w:tc>
        <w:tc>
          <w:tcPr>
            <w:tcW w:w="15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AE0FF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After</w:t>
            </w:r>
          </w:p>
        </w:tc>
        <w:tc>
          <w:tcPr>
            <w:tcW w:w="1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968EA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Loss</w:t>
            </w:r>
          </w:p>
        </w:tc>
        <w:tc>
          <w:tcPr>
            <w:tcW w:w="18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C360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Before</w:t>
            </w:r>
          </w:p>
        </w:tc>
        <w:tc>
          <w:tcPr>
            <w:tcW w:w="15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1605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After</w:t>
            </w:r>
          </w:p>
        </w:tc>
        <w:tc>
          <w:tcPr>
            <w:tcW w:w="13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9D37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Loss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2E269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Before</w:t>
            </w:r>
          </w:p>
        </w:tc>
        <w:tc>
          <w:tcPr>
            <w:tcW w:w="15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4AFF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After</w:t>
            </w:r>
          </w:p>
        </w:tc>
        <w:tc>
          <w:tcPr>
            <w:tcW w:w="1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C02839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Loss</w:t>
            </w:r>
          </w:p>
        </w:tc>
        <w:tc>
          <w:tcPr>
            <w:tcW w:w="18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3C5B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Before</w:t>
            </w:r>
          </w:p>
        </w:tc>
        <w:tc>
          <w:tcPr>
            <w:tcW w:w="15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58B8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After</w:t>
            </w:r>
          </w:p>
        </w:tc>
        <w:tc>
          <w:tcPr>
            <w:tcW w:w="1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D65F6F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Loss</w:t>
            </w:r>
          </w:p>
        </w:tc>
      </w:tr>
      <w:tr w:rsidR="00FA5A3B" w:rsidRPr="00C607A3" w14:paraId="34EF8106" w14:textId="77777777" w:rsidTr="00FA5A3B">
        <w:trPr>
          <w:trHeight w:val="290"/>
        </w:trPr>
        <w:tc>
          <w:tcPr>
            <w:tcW w:w="35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0F7D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9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81611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25</w:t>
            </w:r>
          </w:p>
        </w:tc>
        <w:tc>
          <w:tcPr>
            <w:tcW w:w="190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611E9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3.3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9E2BA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0.8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9BAD33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9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036C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3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21B13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E59D3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91%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E183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1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47EE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6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062EBA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91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B6D3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2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A8492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6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1C8C7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49%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65AC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2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51CB7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8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FBA0E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37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97519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5.0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E011F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4.7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ADCF3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6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3395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3.8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C6A3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4.0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B4B4F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-6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F963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8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37DA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0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781AD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-21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A027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8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D8C0F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1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630CD1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-28%</w:t>
            </w:r>
          </w:p>
        </w:tc>
      </w:tr>
      <w:tr w:rsidR="00FA5A3B" w:rsidRPr="00C607A3" w14:paraId="63C7F7C8" w14:textId="77777777" w:rsidTr="00FA5A3B">
        <w:trPr>
          <w:trHeight w:val="290"/>
        </w:trPr>
        <w:tc>
          <w:tcPr>
            <w:tcW w:w="35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58783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9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9C9F9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25</w:t>
            </w:r>
          </w:p>
        </w:tc>
        <w:tc>
          <w:tcPr>
            <w:tcW w:w="190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3D02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7.4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64A82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6.2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150FF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6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1DC5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2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F6B4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040D17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98%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6F41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FBE53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6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B53C3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99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3B71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4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3AE2A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6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DD860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55%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BB5A7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0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48BD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6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160F47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45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4CB8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8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16889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5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E45631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7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B6A8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0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3410A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9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A3281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6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53C1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3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F1A5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4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43641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-8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3750A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5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DBA5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6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31FD1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-11%</w:t>
            </w:r>
          </w:p>
        </w:tc>
      </w:tr>
      <w:tr w:rsidR="00FA5A3B" w:rsidRPr="00C607A3" w14:paraId="70BF3F4C" w14:textId="77777777" w:rsidTr="00FA5A3B">
        <w:trPr>
          <w:trHeight w:val="290"/>
        </w:trPr>
        <w:tc>
          <w:tcPr>
            <w:tcW w:w="35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9A0F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9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217130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25</w:t>
            </w:r>
          </w:p>
        </w:tc>
        <w:tc>
          <w:tcPr>
            <w:tcW w:w="190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FF42A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7.4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6ABC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6.0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39A852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9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B2B41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2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731CF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FE99D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95%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04CB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C7F5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6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5F2665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93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0C417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4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F6033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7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9A670F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52%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07ED2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0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E05F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6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F8DAF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40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4C23F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8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CAB2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6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CFB15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1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34833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0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58E1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1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A8DFB9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-2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B8E42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3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D297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4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1D33AA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-16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3F4B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5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1241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6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337FE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-16%</w:t>
            </w:r>
          </w:p>
        </w:tc>
      </w:tr>
      <w:tr w:rsidR="00FA5A3B" w:rsidRPr="00C607A3" w14:paraId="2D206226" w14:textId="77777777" w:rsidTr="00FA5A3B">
        <w:trPr>
          <w:trHeight w:val="290"/>
        </w:trPr>
        <w:tc>
          <w:tcPr>
            <w:tcW w:w="35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C3A25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9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7FA13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5</w:t>
            </w:r>
          </w:p>
        </w:tc>
        <w:tc>
          <w:tcPr>
            <w:tcW w:w="190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98E7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2.0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BDF0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1.1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68AB73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8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6176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3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C5582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1</w:t>
            </w:r>
          </w:p>
        </w:tc>
        <w:tc>
          <w:tcPr>
            <w:tcW w:w="1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A93193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55%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F839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1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8BBC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6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D8C5D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50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AAF4F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2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43A40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0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8B66D7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9%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52BC9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2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D8427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0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E3A69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5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B6B5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5.0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2AD91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4.8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598B4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5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06AD3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3.8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EE032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3.8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FB92D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D102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8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298E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9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D0371F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-1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F875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8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8D239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8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85D3EF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-3%</w:t>
            </w:r>
          </w:p>
        </w:tc>
      </w:tr>
      <w:tr w:rsidR="00FA5A3B" w:rsidRPr="00C607A3" w14:paraId="34A7EB29" w14:textId="77777777" w:rsidTr="00FA5A3B">
        <w:trPr>
          <w:trHeight w:val="290"/>
        </w:trPr>
        <w:tc>
          <w:tcPr>
            <w:tcW w:w="35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21BFA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9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D82D4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4</w:t>
            </w:r>
          </w:p>
        </w:tc>
        <w:tc>
          <w:tcPr>
            <w:tcW w:w="190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E908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8.9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B75A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6.6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ADE6C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6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C43D5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2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2F170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350BD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00%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4E8C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2E11A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6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26EDF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00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4455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6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4FCC2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4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D19CB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79%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68E52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2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EB83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4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2D899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69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54D5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1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5AFE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4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E9A621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31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713D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5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0B60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1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B44112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6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14C85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5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16342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5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59A5C1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-8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8C19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7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7ADF3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8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8912E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-13%</w:t>
            </w:r>
          </w:p>
        </w:tc>
      </w:tr>
      <w:tr w:rsidR="00FA5A3B" w:rsidRPr="00C607A3" w14:paraId="108FC5B1" w14:textId="77777777" w:rsidTr="00FA5A3B">
        <w:trPr>
          <w:trHeight w:val="290"/>
        </w:trPr>
        <w:tc>
          <w:tcPr>
            <w:tcW w:w="35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54E4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50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C9A19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25</w:t>
            </w:r>
          </w:p>
        </w:tc>
        <w:tc>
          <w:tcPr>
            <w:tcW w:w="190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9BC03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9.5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E6681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9.1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6F2B2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5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80C5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3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DC81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1</w:t>
            </w:r>
          </w:p>
        </w:tc>
        <w:tc>
          <w:tcPr>
            <w:tcW w:w="1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D1B81A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44%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09B8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C75D2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6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30CE0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32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CF37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8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48E37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6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00D575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1%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9BE8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3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FE0E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2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C46BF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8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EBF5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3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F59E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2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19B37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4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691F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7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A208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6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5F6BB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3D837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5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AB18A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5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F9C2D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4856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8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F7FD7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8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881B65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3%</w:t>
            </w:r>
          </w:p>
        </w:tc>
      </w:tr>
      <w:tr w:rsidR="00FA5A3B" w:rsidRPr="00C607A3" w14:paraId="3ED4018D" w14:textId="77777777" w:rsidTr="00FA5A3B">
        <w:trPr>
          <w:trHeight w:val="290"/>
        </w:trPr>
        <w:tc>
          <w:tcPr>
            <w:tcW w:w="35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FC7A0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6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BA4B65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</w:t>
            </w:r>
          </w:p>
        </w:tc>
        <w:tc>
          <w:tcPr>
            <w:tcW w:w="190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B4EB7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9.0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780F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8.6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5B96A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4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FD92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2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AFF31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1</w:t>
            </w:r>
          </w:p>
        </w:tc>
        <w:tc>
          <w:tcPr>
            <w:tcW w:w="1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8CD9F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38%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29711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A6C2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6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D4BDB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31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EADE9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6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27F5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5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3CE3B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8%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8772F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2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13D8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1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A192BF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6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7802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1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C3F0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1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1B71E5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D436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5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048FF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5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3D3267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39C77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5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6759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5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EA256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-2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AC54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8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FFAB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8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22B705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-3%</w:t>
            </w:r>
          </w:p>
        </w:tc>
      </w:tr>
      <w:tr w:rsidR="00FA5A3B" w:rsidRPr="00C607A3" w14:paraId="26683764" w14:textId="77777777" w:rsidTr="00FA5A3B">
        <w:trPr>
          <w:trHeight w:val="290"/>
        </w:trPr>
        <w:tc>
          <w:tcPr>
            <w:tcW w:w="35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C43A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6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CD52AA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3.5</w:t>
            </w:r>
          </w:p>
        </w:tc>
        <w:tc>
          <w:tcPr>
            <w:tcW w:w="190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8FF2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9.8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23CC2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8.7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31CF6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1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E254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3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877C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1</w:t>
            </w:r>
          </w:p>
        </w:tc>
        <w:tc>
          <w:tcPr>
            <w:tcW w:w="1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B89BA3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76%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77D7A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5932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6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7C07BA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69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1575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7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1811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3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826EA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3%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BDD19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3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DFF8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0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00597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9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54DC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3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67909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2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CDED5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5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7F13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7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E83A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7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5D9D59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A2697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6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73EB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6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0E5789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-2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1072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8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D0C1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8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8661F2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%</w:t>
            </w:r>
          </w:p>
        </w:tc>
      </w:tr>
      <w:tr w:rsidR="00FA5A3B" w:rsidRPr="00C607A3" w14:paraId="76781F7A" w14:textId="77777777" w:rsidTr="00FA5A3B">
        <w:trPr>
          <w:trHeight w:val="290"/>
        </w:trPr>
        <w:tc>
          <w:tcPr>
            <w:tcW w:w="35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1ACD5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2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F00F0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3.5</w:t>
            </w:r>
          </w:p>
        </w:tc>
        <w:tc>
          <w:tcPr>
            <w:tcW w:w="190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CE9AA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9.1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CF71A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4.6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4059D7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49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36C31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2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A5A89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0FFF3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99%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F3C85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19C19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6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4E467F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98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340B2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7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595E0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538877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98%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7321F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2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A908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1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C7468A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95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9D82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2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61699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8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6DE1E5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65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FF7C3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6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0F16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2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4A8031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54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4CE69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4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F80A9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4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C7D087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78B8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7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1AF7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7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460D47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-1%</w:t>
            </w:r>
          </w:p>
        </w:tc>
      </w:tr>
      <w:tr w:rsidR="00FA5A3B" w:rsidRPr="00C607A3" w14:paraId="7ED54045" w14:textId="77777777" w:rsidTr="00FA5A3B">
        <w:trPr>
          <w:trHeight w:val="290"/>
        </w:trPr>
        <w:tc>
          <w:tcPr>
            <w:tcW w:w="35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C7E7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2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6D3BE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</w:t>
            </w:r>
          </w:p>
        </w:tc>
        <w:tc>
          <w:tcPr>
            <w:tcW w:w="190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0EE0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7.1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96BC5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5.1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0858D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8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59FC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2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057F0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0A4B35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00%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412D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45D42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6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FA96E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00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CD5C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3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2A28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2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C2612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84%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5C08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9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8C19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2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773B3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75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838E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6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CA48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0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E1A7D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39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19FD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0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D59F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6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C20DD0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2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8A24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4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7579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5</w:t>
            </w:r>
          </w:p>
        </w:tc>
        <w:tc>
          <w:tcPr>
            <w:tcW w:w="1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07F9B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-10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4EF93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6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7B67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7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D0BC51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-11%</w:t>
            </w:r>
          </w:p>
        </w:tc>
      </w:tr>
      <w:tr w:rsidR="00FA5A3B" w:rsidRPr="00C607A3" w14:paraId="15F52692" w14:textId="77777777" w:rsidTr="00FA5A3B">
        <w:trPr>
          <w:trHeight w:val="300"/>
        </w:trPr>
        <w:tc>
          <w:tcPr>
            <w:tcW w:w="354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F96E5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40</w:t>
            </w:r>
          </w:p>
        </w:tc>
        <w:tc>
          <w:tcPr>
            <w:tcW w:w="3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1CA489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b/>
                <w:bCs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25</w:t>
            </w:r>
          </w:p>
        </w:tc>
        <w:tc>
          <w:tcPr>
            <w:tcW w:w="190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0F156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8.3</w:t>
            </w:r>
          </w:p>
        </w:tc>
        <w:tc>
          <w:tcPr>
            <w:tcW w:w="15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75AB7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4.2</w:t>
            </w:r>
          </w:p>
        </w:tc>
        <w:tc>
          <w:tcPr>
            <w:tcW w:w="1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7FFCA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50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CEBF5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2</w:t>
            </w:r>
          </w:p>
        </w:tc>
        <w:tc>
          <w:tcPr>
            <w:tcW w:w="15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50CEA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6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8D5109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99%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AB2EA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5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EA361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AEC16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00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EDF0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5</w:t>
            </w:r>
          </w:p>
        </w:tc>
        <w:tc>
          <w:tcPr>
            <w:tcW w:w="15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F732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3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F25871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98%</w:t>
            </w:r>
          </w:p>
        </w:tc>
        <w:tc>
          <w:tcPr>
            <w:tcW w:w="188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7D1D3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1.1</w:t>
            </w:r>
          </w:p>
        </w:tc>
        <w:tc>
          <w:tcPr>
            <w:tcW w:w="15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95F5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0</w:t>
            </w:r>
          </w:p>
        </w:tc>
        <w:tc>
          <w:tcPr>
            <w:tcW w:w="1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4BAF0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98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757C5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0</w:t>
            </w:r>
          </w:p>
        </w:tc>
        <w:tc>
          <w:tcPr>
            <w:tcW w:w="15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EF670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7</w:t>
            </w:r>
          </w:p>
        </w:tc>
        <w:tc>
          <w:tcPr>
            <w:tcW w:w="1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80E04E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67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A0453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2.3</w:t>
            </w:r>
          </w:p>
        </w:tc>
        <w:tc>
          <w:tcPr>
            <w:tcW w:w="15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4C4E2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9</w:t>
            </w:r>
          </w:p>
        </w:tc>
        <w:tc>
          <w:tcPr>
            <w:tcW w:w="1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31FF0D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60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24D3F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5</w:t>
            </w:r>
          </w:p>
        </w:tc>
        <w:tc>
          <w:tcPr>
            <w:tcW w:w="15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A3438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5</w:t>
            </w:r>
          </w:p>
        </w:tc>
        <w:tc>
          <w:tcPr>
            <w:tcW w:w="1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220303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%</w:t>
            </w:r>
          </w:p>
        </w:tc>
        <w:tc>
          <w:tcPr>
            <w:tcW w:w="18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A6C8C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7</w:t>
            </w:r>
          </w:p>
        </w:tc>
        <w:tc>
          <w:tcPr>
            <w:tcW w:w="15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30444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0.7</w:t>
            </w:r>
          </w:p>
        </w:tc>
        <w:tc>
          <w:tcPr>
            <w:tcW w:w="1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474A2B" w14:textId="77777777" w:rsidR="00FA5A3B" w:rsidRPr="00977453" w:rsidRDefault="00FA5A3B" w:rsidP="00FA5A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</w:pPr>
            <w:r w:rsidRPr="00977453">
              <w:rPr>
                <w:rFonts w:eastAsia="Times New Roman" w:cs="Calibri"/>
                <w:color w:val="000000"/>
                <w:kern w:val="0"/>
                <w:sz w:val="14"/>
                <w:szCs w:val="14"/>
                <w:lang w:eastAsia="en-GB"/>
                <w14:ligatures w14:val="none"/>
              </w:rPr>
              <w:t>-2%</w:t>
            </w:r>
          </w:p>
        </w:tc>
      </w:tr>
    </w:tbl>
    <w:p w14:paraId="5DA9BC45" w14:textId="4D5E826F" w:rsidR="00D9407F" w:rsidRPr="00C607A3" w:rsidRDefault="00977453" w:rsidP="00D9407F">
      <w:pPr>
        <w:tabs>
          <w:tab w:val="left" w:pos="938"/>
        </w:tabs>
      </w:pPr>
      <w:r w:rsidRPr="00537A84">
        <w:rPr>
          <w:b/>
          <w:bCs/>
        </w:rPr>
        <w:t xml:space="preserve">Table </w:t>
      </w:r>
      <w:r w:rsidR="004432ED" w:rsidRPr="00537A84">
        <w:rPr>
          <w:b/>
          <w:bCs/>
        </w:rPr>
        <w:t>S1</w:t>
      </w:r>
      <w:r w:rsidR="004432ED" w:rsidRPr="00C607A3">
        <w:t xml:space="preserve"> –</w:t>
      </w:r>
      <w:r w:rsidRPr="00C607A3">
        <w:t xml:space="preserve"> </w:t>
      </w:r>
      <w:r w:rsidR="004432ED" w:rsidRPr="00C607A3">
        <w:t xml:space="preserve">MOAH content </w:t>
      </w:r>
      <w:r w:rsidR="00ED5AEF" w:rsidRPr="00C607A3">
        <w:t>in the spiked coconut oil before and after deodorization</w:t>
      </w:r>
      <w:r w:rsidR="00FA5A3B" w:rsidRPr="00C607A3">
        <w:t xml:space="preserve"> at different times and temperatures</w:t>
      </w:r>
      <w:r w:rsidR="00ED5AEF" w:rsidRPr="00C607A3">
        <w:t xml:space="preserve"> (expressed in mg/kg) and percentage of MOAH loss (%)</w:t>
      </w:r>
    </w:p>
    <w:sectPr w:rsidR="00D9407F" w:rsidRPr="00C607A3" w:rsidSect="00977453">
      <w:pgSz w:w="16838" w:h="11906" w:orient="landscape"/>
      <w:pgMar w:top="720" w:right="720" w:bottom="720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40B6C5" w14:textId="77777777" w:rsidR="00376730" w:rsidRDefault="00376730" w:rsidP="00537A84">
      <w:pPr>
        <w:spacing w:after="0" w:line="240" w:lineRule="auto"/>
      </w:pPr>
      <w:r>
        <w:separator/>
      </w:r>
    </w:p>
  </w:endnote>
  <w:endnote w:type="continuationSeparator" w:id="0">
    <w:p w14:paraId="20B0FD00" w14:textId="77777777" w:rsidR="00376730" w:rsidRDefault="00376730" w:rsidP="00537A84">
      <w:pPr>
        <w:spacing w:after="0" w:line="240" w:lineRule="auto"/>
      </w:pPr>
      <w:r>
        <w:continuationSeparator/>
      </w:r>
    </w:p>
  </w:endnote>
  <w:endnote w:type="continuationNotice" w:id="1">
    <w:p w14:paraId="0435FBD0" w14:textId="77777777" w:rsidR="00656D66" w:rsidRDefault="00656D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altName w:val="Calibr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201175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A1C5DB" w14:textId="224260FB" w:rsidR="00537A84" w:rsidRDefault="00537A8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7E01165" w14:textId="77777777" w:rsidR="00537A84" w:rsidRDefault="00537A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663E77" w14:textId="77777777" w:rsidR="00376730" w:rsidRDefault="00376730" w:rsidP="00537A84">
      <w:pPr>
        <w:spacing w:after="0" w:line="240" w:lineRule="auto"/>
      </w:pPr>
      <w:r>
        <w:separator/>
      </w:r>
    </w:p>
  </w:footnote>
  <w:footnote w:type="continuationSeparator" w:id="0">
    <w:p w14:paraId="398EF607" w14:textId="77777777" w:rsidR="00376730" w:rsidRDefault="00376730" w:rsidP="00537A84">
      <w:pPr>
        <w:spacing w:after="0" w:line="240" w:lineRule="auto"/>
      </w:pPr>
      <w:r>
        <w:continuationSeparator/>
      </w:r>
    </w:p>
  </w:footnote>
  <w:footnote w:type="continuationNotice" w:id="1">
    <w:p w14:paraId="58B3DC8A" w14:textId="77777777" w:rsidR="00656D66" w:rsidRDefault="00656D6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3NTQyNTU0szQyMDNQ0lEKTi0uzszPAykwqQUAtTtxziwAAAA="/>
  </w:docVars>
  <w:rsids>
    <w:rsidRoot w:val="00E1688F"/>
    <w:rsid w:val="000E1ED1"/>
    <w:rsid w:val="0013643B"/>
    <w:rsid w:val="00172DD5"/>
    <w:rsid w:val="001843E8"/>
    <w:rsid w:val="001C5276"/>
    <w:rsid w:val="001F4051"/>
    <w:rsid w:val="002C77D6"/>
    <w:rsid w:val="003445B2"/>
    <w:rsid w:val="003722C5"/>
    <w:rsid w:val="00372FC5"/>
    <w:rsid w:val="00376730"/>
    <w:rsid w:val="004432ED"/>
    <w:rsid w:val="00537A84"/>
    <w:rsid w:val="00556053"/>
    <w:rsid w:val="005A5A62"/>
    <w:rsid w:val="00614598"/>
    <w:rsid w:val="006425ED"/>
    <w:rsid w:val="00656D66"/>
    <w:rsid w:val="00676E3D"/>
    <w:rsid w:val="006805FA"/>
    <w:rsid w:val="006C0E49"/>
    <w:rsid w:val="006F3BB4"/>
    <w:rsid w:val="007267D2"/>
    <w:rsid w:val="007A4A6E"/>
    <w:rsid w:val="007C3184"/>
    <w:rsid w:val="00841200"/>
    <w:rsid w:val="008503B3"/>
    <w:rsid w:val="0090468A"/>
    <w:rsid w:val="00924ED4"/>
    <w:rsid w:val="00977453"/>
    <w:rsid w:val="00A0143C"/>
    <w:rsid w:val="00AA1198"/>
    <w:rsid w:val="00AA6769"/>
    <w:rsid w:val="00AC6CF2"/>
    <w:rsid w:val="00B76E8B"/>
    <w:rsid w:val="00C330D1"/>
    <w:rsid w:val="00C50079"/>
    <w:rsid w:val="00C607A3"/>
    <w:rsid w:val="00CB6290"/>
    <w:rsid w:val="00D9407F"/>
    <w:rsid w:val="00DC4821"/>
    <w:rsid w:val="00DC55E0"/>
    <w:rsid w:val="00E1688F"/>
    <w:rsid w:val="00E82684"/>
    <w:rsid w:val="00ED5AEF"/>
    <w:rsid w:val="00F77832"/>
    <w:rsid w:val="00F83C4E"/>
    <w:rsid w:val="00FA5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3FB34"/>
  <w15:chartTrackingRefBased/>
  <w15:docId w15:val="{2795B9F0-58CA-4CC5-85D1-753DE3A06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688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1688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1688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1688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1688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1688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1688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1688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1688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688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1688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1688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1688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1688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1688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1688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1688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1688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1688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688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688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1688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1688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1688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1688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1688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688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688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1688F"/>
    <w:rPr>
      <w:b/>
      <w:bCs/>
      <w:smallCaps/>
      <w:color w:val="0F4761" w:themeColor="accent1" w:themeShade="BF"/>
      <w:spacing w:val="5"/>
    </w:rPr>
  </w:style>
  <w:style w:type="paragraph" w:customStyle="1" w:styleId="Authornames">
    <w:name w:val="Author names"/>
    <w:basedOn w:val="Normal"/>
    <w:next w:val="Normal"/>
    <w:qFormat/>
    <w:rsid w:val="00C607A3"/>
    <w:pPr>
      <w:spacing w:before="240" w:after="0" w:line="360" w:lineRule="auto"/>
    </w:pPr>
    <w:rPr>
      <w:rFonts w:ascii="Times New Roman" w:eastAsia="Times New Roman" w:hAnsi="Times New Roman" w:cs="Times New Roman"/>
      <w:kern w:val="0"/>
      <w:sz w:val="28"/>
      <w:szCs w:val="24"/>
      <w:lang w:eastAsia="en-GB"/>
      <w14:ligatures w14:val="none"/>
    </w:rPr>
  </w:style>
  <w:style w:type="paragraph" w:customStyle="1" w:styleId="Affiliation">
    <w:name w:val="Affiliation"/>
    <w:basedOn w:val="Normal"/>
    <w:qFormat/>
    <w:rsid w:val="00C607A3"/>
    <w:pPr>
      <w:spacing w:before="240" w:after="0" w:line="360" w:lineRule="auto"/>
    </w:pPr>
    <w:rPr>
      <w:rFonts w:ascii="Times New Roman" w:eastAsia="Times New Roman" w:hAnsi="Times New Roman" w:cs="Times New Roman"/>
      <w:i/>
      <w:kern w:val="0"/>
      <w:sz w:val="24"/>
      <w:szCs w:val="24"/>
      <w:lang w:eastAsia="en-GB"/>
      <w14:ligatures w14:val="none"/>
    </w:rPr>
  </w:style>
  <w:style w:type="paragraph" w:customStyle="1" w:styleId="Correspondencedetails">
    <w:name w:val="Correspondence details"/>
    <w:basedOn w:val="Normal"/>
    <w:qFormat/>
    <w:rsid w:val="0090468A"/>
    <w:pPr>
      <w:spacing w:before="240" w:after="0" w:line="36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537A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A84"/>
  </w:style>
  <w:style w:type="paragraph" w:styleId="Footer">
    <w:name w:val="footer"/>
    <w:basedOn w:val="Normal"/>
    <w:link w:val="FooterChar"/>
    <w:uiPriority w:val="99"/>
    <w:unhideWhenUsed/>
    <w:rsid w:val="00537A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A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865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52C52CDA907B4B9EDC523193B81C42" ma:contentTypeVersion="10" ma:contentTypeDescription="Crée un document." ma:contentTypeScope="" ma:versionID="78997635ab2a018bd002c652b698548c">
  <xsd:schema xmlns:xsd="http://www.w3.org/2001/XMLSchema" xmlns:xs="http://www.w3.org/2001/XMLSchema" xmlns:p="http://schemas.microsoft.com/office/2006/metadata/properties" xmlns:ns2="64812248-6f27-4b34-90fe-25e862023434" xmlns:ns3="d293a2ab-1416-4b9f-bdf3-2b0f0eaa68fa" targetNamespace="http://schemas.microsoft.com/office/2006/metadata/properties" ma:root="true" ma:fieldsID="ec47ffb95fdeb5d17cc90db7c38c68d0" ns2:_="" ns3:_="">
    <xsd:import namespace="64812248-6f27-4b34-90fe-25e862023434"/>
    <xsd:import namespace="d293a2ab-1416-4b9f-bdf3-2b0f0eaa68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812248-6f27-4b34-90fe-25e8620234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3a2ab-1416-4b9f-bdf3-2b0f0eaa6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6EDC56-7E6F-48DF-940E-7C9EEEDDB5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0E1C82-ABDD-43C4-9CCC-FD7FC3806085}">
  <ds:schemaRefs>
    <ds:schemaRef ds:uri="http://purl.org/dc/elements/1.1/"/>
    <ds:schemaRef ds:uri="64812248-6f27-4b34-90fe-25e862023434"/>
    <ds:schemaRef ds:uri="http://schemas.microsoft.com/office/2006/documentManagement/types"/>
    <ds:schemaRef ds:uri="d293a2ab-1416-4b9f-bdf3-2b0f0eaa68fa"/>
    <ds:schemaRef ds:uri="http://schemas.microsoft.com/office/infopath/2007/PartnerControls"/>
    <ds:schemaRef ds:uri="http://purl.org/dc/dcmitype/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4B7F2FF-7EB2-4B33-8C4A-2130912243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812248-6f27-4b34-90fe-25e862023434"/>
    <ds:schemaRef ds:uri="d293a2ab-1416-4b9f-bdf3-2b0f0eaa6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1</Words>
  <Characters>2573</Characters>
  <Application>Microsoft Office Word</Application>
  <DocSecurity>4</DocSecurity>
  <Lines>21</Lines>
  <Paragraphs>6</Paragraphs>
  <ScaleCrop>false</ScaleCrop>
  <Company/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</dc:creator>
  <cp:keywords/>
  <dc:description/>
  <cp:lastModifiedBy>Aleksandra</cp:lastModifiedBy>
  <cp:revision>27</cp:revision>
  <dcterms:created xsi:type="dcterms:W3CDTF">2024-05-21T16:47:00Z</dcterms:created>
  <dcterms:modified xsi:type="dcterms:W3CDTF">2024-06-18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52C52CDA907B4B9EDC523193B81C42</vt:lpwstr>
  </property>
</Properties>
</file>